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D75B21" w14:textId="77777777" w:rsidR="00837C02" w:rsidRPr="00F82F16" w:rsidRDefault="00837C02" w:rsidP="00837C02">
      <w:pPr>
        <w:spacing w:after="160" w:line="259" w:lineRule="auto"/>
        <w:jc w:val="center"/>
        <w:rPr>
          <w:rFonts w:ascii="Arial" w:eastAsia="Calibri" w:hAnsi="Arial" w:cs="Arial"/>
          <w:b/>
          <w:sz w:val="22"/>
          <w:szCs w:val="22"/>
          <w:lang w:eastAsia="en-US"/>
        </w:rPr>
      </w:pPr>
      <w:r w:rsidRPr="00F82F16">
        <w:rPr>
          <w:rFonts w:ascii="Arial" w:eastAsia="Calibri" w:hAnsi="Arial" w:cs="Arial"/>
          <w:b/>
          <w:sz w:val="22"/>
          <w:szCs w:val="22"/>
          <w:lang w:eastAsia="en-US"/>
        </w:rPr>
        <w:t>POROČILO O UDELEŽBI NA IZOBRAŽEVANJU</w:t>
      </w:r>
    </w:p>
    <w:p w14:paraId="13CFEE03" w14:textId="77777777" w:rsidR="00837C02" w:rsidRPr="00F82F16" w:rsidRDefault="00837C02" w:rsidP="00837C02">
      <w:pPr>
        <w:spacing w:after="160" w:line="259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</w:p>
    <w:p w14:paraId="2AEAA795" w14:textId="77777777" w:rsidR="00837C02" w:rsidRPr="00F82F16" w:rsidRDefault="00837C02" w:rsidP="00837C02">
      <w:pPr>
        <w:spacing w:after="160" w:line="259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F82F16">
        <w:rPr>
          <w:rFonts w:ascii="Arial" w:eastAsia="Calibri" w:hAnsi="Arial" w:cs="Arial"/>
          <w:sz w:val="22"/>
          <w:szCs w:val="22"/>
          <w:lang w:eastAsia="en-US"/>
        </w:rPr>
        <w:t>Prejemnik sredstev za izobraževanje (društvo) :____________________________________</w:t>
      </w:r>
    </w:p>
    <w:p w14:paraId="072BC557" w14:textId="77777777" w:rsidR="00837C02" w:rsidRPr="00F82F16" w:rsidRDefault="00837C02" w:rsidP="00837C02">
      <w:pPr>
        <w:spacing w:after="160" w:line="259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F82F16">
        <w:rPr>
          <w:rFonts w:ascii="Arial" w:eastAsia="Calibri" w:hAnsi="Arial" w:cs="Arial"/>
          <w:sz w:val="22"/>
          <w:szCs w:val="22"/>
          <w:lang w:eastAsia="en-US"/>
        </w:rPr>
        <w:t>Številka pogodbe o sofinanciranju programa športa v letu 20</w:t>
      </w:r>
      <w:r>
        <w:rPr>
          <w:rFonts w:ascii="Arial" w:eastAsia="Calibri" w:hAnsi="Arial" w:cs="Arial"/>
          <w:sz w:val="22"/>
          <w:szCs w:val="22"/>
          <w:lang w:eastAsia="en-US"/>
        </w:rPr>
        <w:t>22</w:t>
      </w:r>
      <w:r w:rsidRPr="00F82F16">
        <w:rPr>
          <w:rFonts w:ascii="Arial" w:eastAsia="Calibri" w:hAnsi="Arial" w:cs="Arial"/>
          <w:sz w:val="22"/>
          <w:szCs w:val="22"/>
          <w:lang w:eastAsia="en-US"/>
        </w:rPr>
        <w:t>:________________________</w:t>
      </w:r>
    </w:p>
    <w:p w14:paraId="353E55A6" w14:textId="77777777" w:rsidR="00837C02" w:rsidRPr="00F82F16" w:rsidRDefault="00837C02" w:rsidP="00837C02">
      <w:pPr>
        <w:spacing w:after="160" w:line="259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F82F16">
        <w:rPr>
          <w:rFonts w:ascii="Arial" w:eastAsia="Calibri" w:hAnsi="Arial" w:cs="Arial"/>
          <w:sz w:val="22"/>
          <w:szCs w:val="22"/>
          <w:lang w:eastAsia="en-US"/>
        </w:rPr>
        <w:t>Vrsta izobraževanja (obkrožite):</w:t>
      </w:r>
    </w:p>
    <w:p w14:paraId="3368A03D" w14:textId="77777777" w:rsidR="00837C02" w:rsidRPr="00F82F16" w:rsidRDefault="00837C02" w:rsidP="00837C02">
      <w:pPr>
        <w:numPr>
          <w:ilvl w:val="0"/>
          <w:numId w:val="2"/>
        </w:numPr>
        <w:spacing w:after="160" w:line="259" w:lineRule="auto"/>
        <w:contextualSpacing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F82F16">
        <w:rPr>
          <w:rFonts w:ascii="Arial" w:eastAsia="Calibri" w:hAnsi="Arial" w:cs="Arial"/>
          <w:sz w:val="22"/>
          <w:szCs w:val="22"/>
          <w:lang w:eastAsia="en-US"/>
        </w:rPr>
        <w:t>Izpopolnjevanje (licenciranje)</w:t>
      </w:r>
    </w:p>
    <w:p w14:paraId="4FD82352" w14:textId="77777777" w:rsidR="00837C02" w:rsidRPr="00F82F16" w:rsidRDefault="00837C02" w:rsidP="00837C02">
      <w:pPr>
        <w:spacing w:after="160" w:line="259" w:lineRule="auto"/>
        <w:ind w:left="720"/>
        <w:contextualSpacing/>
        <w:jc w:val="both"/>
        <w:rPr>
          <w:rFonts w:ascii="Arial" w:eastAsia="Calibri" w:hAnsi="Arial" w:cs="Arial"/>
          <w:sz w:val="22"/>
          <w:szCs w:val="22"/>
          <w:lang w:eastAsia="en-US"/>
        </w:rPr>
      </w:pPr>
    </w:p>
    <w:p w14:paraId="31CFCE7E" w14:textId="77777777" w:rsidR="00837C02" w:rsidRPr="00F82F16" w:rsidRDefault="00837C02" w:rsidP="00837C02">
      <w:pPr>
        <w:numPr>
          <w:ilvl w:val="0"/>
          <w:numId w:val="2"/>
        </w:numPr>
        <w:spacing w:after="160" w:line="259" w:lineRule="auto"/>
        <w:contextualSpacing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F82F16">
        <w:rPr>
          <w:rFonts w:ascii="Arial" w:eastAsia="Calibri" w:hAnsi="Arial" w:cs="Arial"/>
          <w:sz w:val="22"/>
          <w:szCs w:val="22"/>
          <w:lang w:eastAsia="en-US"/>
        </w:rPr>
        <w:t xml:space="preserve">Usposabljanje </w:t>
      </w:r>
    </w:p>
    <w:p w14:paraId="0C31791D" w14:textId="77777777" w:rsidR="00837C02" w:rsidRPr="00F82F16" w:rsidRDefault="00837C02" w:rsidP="00837C02">
      <w:pPr>
        <w:spacing w:after="160" w:line="259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</w:p>
    <w:tbl>
      <w:tblPr>
        <w:tblStyle w:val="Tabelamrea"/>
        <w:tblW w:w="0" w:type="auto"/>
        <w:jc w:val="center"/>
        <w:tblLook w:val="04A0" w:firstRow="1" w:lastRow="0" w:firstColumn="1" w:lastColumn="0" w:noHBand="0" w:noVBand="1"/>
      </w:tblPr>
      <w:tblGrid>
        <w:gridCol w:w="2068"/>
        <w:gridCol w:w="1748"/>
        <w:gridCol w:w="1748"/>
        <w:gridCol w:w="1749"/>
        <w:gridCol w:w="1749"/>
      </w:tblGrid>
      <w:tr w:rsidR="00837C02" w14:paraId="2E095E12" w14:textId="77777777" w:rsidTr="009D4326">
        <w:trPr>
          <w:jc w:val="center"/>
        </w:trPr>
        <w:tc>
          <w:tcPr>
            <w:tcW w:w="2434" w:type="dxa"/>
            <w:vAlign w:val="center"/>
          </w:tcPr>
          <w:p w14:paraId="61000FFF" w14:textId="77777777" w:rsidR="00837C02" w:rsidRDefault="00837C02" w:rsidP="009719F9">
            <w:pPr>
              <w:spacing w:after="160" w:line="259" w:lineRule="auto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Ime in priimek udeleženca</w:t>
            </w:r>
          </w:p>
        </w:tc>
        <w:tc>
          <w:tcPr>
            <w:tcW w:w="1835" w:type="dxa"/>
            <w:vAlign w:val="center"/>
          </w:tcPr>
          <w:p w14:paraId="5A7287E5" w14:textId="77777777" w:rsidR="00837C02" w:rsidRDefault="00837C02" w:rsidP="009719F9">
            <w:pPr>
              <w:spacing w:after="160" w:line="259" w:lineRule="auto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Datum izobraževanja</w:t>
            </w:r>
          </w:p>
        </w:tc>
        <w:tc>
          <w:tcPr>
            <w:tcW w:w="1835" w:type="dxa"/>
            <w:vAlign w:val="center"/>
          </w:tcPr>
          <w:p w14:paraId="76D4495C" w14:textId="77777777" w:rsidR="00837C02" w:rsidRDefault="00837C02" w:rsidP="009719F9">
            <w:pPr>
              <w:spacing w:after="160" w:line="259" w:lineRule="auto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Kraj izobraževanja</w:t>
            </w:r>
          </w:p>
        </w:tc>
        <w:tc>
          <w:tcPr>
            <w:tcW w:w="1836" w:type="dxa"/>
            <w:vAlign w:val="center"/>
          </w:tcPr>
          <w:p w14:paraId="490F4136" w14:textId="77777777" w:rsidR="00837C02" w:rsidRDefault="00837C02" w:rsidP="009719F9">
            <w:pPr>
              <w:spacing w:after="160" w:line="259" w:lineRule="auto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Pridobljena stopnja po izobraževanju</w:t>
            </w:r>
          </w:p>
        </w:tc>
        <w:tc>
          <w:tcPr>
            <w:tcW w:w="1836" w:type="dxa"/>
            <w:vAlign w:val="center"/>
          </w:tcPr>
          <w:p w14:paraId="694598F2" w14:textId="77777777" w:rsidR="00837C02" w:rsidRDefault="00837C02" w:rsidP="009719F9">
            <w:pPr>
              <w:spacing w:after="160" w:line="259" w:lineRule="auto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Vrednost izobraževanja</w:t>
            </w:r>
          </w:p>
        </w:tc>
      </w:tr>
      <w:tr w:rsidR="00837C02" w14:paraId="65F3F320" w14:textId="77777777" w:rsidTr="009D4326">
        <w:trPr>
          <w:jc w:val="center"/>
        </w:trPr>
        <w:tc>
          <w:tcPr>
            <w:tcW w:w="2434" w:type="dxa"/>
          </w:tcPr>
          <w:p w14:paraId="386AB06E" w14:textId="77777777" w:rsidR="00837C02" w:rsidRDefault="00837C02" w:rsidP="009719F9">
            <w:pPr>
              <w:spacing w:after="160" w:line="259" w:lineRule="auto"/>
              <w:jc w:val="both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1835" w:type="dxa"/>
          </w:tcPr>
          <w:p w14:paraId="6FFF4845" w14:textId="77777777" w:rsidR="00837C02" w:rsidRDefault="00837C02" w:rsidP="009719F9">
            <w:pPr>
              <w:spacing w:after="160" w:line="259" w:lineRule="auto"/>
              <w:jc w:val="both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1835" w:type="dxa"/>
          </w:tcPr>
          <w:p w14:paraId="2F8476E1" w14:textId="77777777" w:rsidR="00837C02" w:rsidRDefault="00837C02" w:rsidP="009719F9">
            <w:pPr>
              <w:spacing w:after="160" w:line="259" w:lineRule="auto"/>
              <w:jc w:val="both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1836" w:type="dxa"/>
          </w:tcPr>
          <w:p w14:paraId="07D15A4D" w14:textId="77777777" w:rsidR="00837C02" w:rsidRDefault="00837C02" w:rsidP="009719F9">
            <w:pPr>
              <w:spacing w:after="160" w:line="259" w:lineRule="auto"/>
              <w:jc w:val="both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1836" w:type="dxa"/>
          </w:tcPr>
          <w:p w14:paraId="0581F72B" w14:textId="77777777" w:rsidR="00837C02" w:rsidRDefault="00837C02" w:rsidP="009719F9">
            <w:pPr>
              <w:spacing w:after="160" w:line="259" w:lineRule="auto"/>
              <w:jc w:val="both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</w:p>
        </w:tc>
      </w:tr>
      <w:tr w:rsidR="00837C02" w14:paraId="3E4BED75" w14:textId="77777777" w:rsidTr="009D4326">
        <w:trPr>
          <w:jc w:val="center"/>
        </w:trPr>
        <w:tc>
          <w:tcPr>
            <w:tcW w:w="2434" w:type="dxa"/>
          </w:tcPr>
          <w:p w14:paraId="5AC30FE7" w14:textId="77777777" w:rsidR="00837C02" w:rsidRDefault="00837C02" w:rsidP="009719F9">
            <w:pPr>
              <w:spacing w:after="160" w:line="259" w:lineRule="auto"/>
              <w:jc w:val="both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1835" w:type="dxa"/>
          </w:tcPr>
          <w:p w14:paraId="084605BC" w14:textId="77777777" w:rsidR="00837C02" w:rsidRDefault="00837C02" w:rsidP="009719F9">
            <w:pPr>
              <w:spacing w:after="160" w:line="259" w:lineRule="auto"/>
              <w:jc w:val="both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1835" w:type="dxa"/>
          </w:tcPr>
          <w:p w14:paraId="0156B798" w14:textId="77777777" w:rsidR="00837C02" w:rsidRDefault="00837C02" w:rsidP="009719F9">
            <w:pPr>
              <w:spacing w:after="160" w:line="259" w:lineRule="auto"/>
              <w:jc w:val="both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1836" w:type="dxa"/>
          </w:tcPr>
          <w:p w14:paraId="76CE01D4" w14:textId="77777777" w:rsidR="00837C02" w:rsidRDefault="00837C02" w:rsidP="009719F9">
            <w:pPr>
              <w:spacing w:after="160" w:line="259" w:lineRule="auto"/>
              <w:jc w:val="both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1836" w:type="dxa"/>
          </w:tcPr>
          <w:p w14:paraId="58292A63" w14:textId="77777777" w:rsidR="00837C02" w:rsidRDefault="00837C02" w:rsidP="009719F9">
            <w:pPr>
              <w:spacing w:after="160" w:line="259" w:lineRule="auto"/>
              <w:jc w:val="both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</w:p>
        </w:tc>
      </w:tr>
      <w:tr w:rsidR="00837C02" w14:paraId="197878EA" w14:textId="77777777" w:rsidTr="009D4326">
        <w:trPr>
          <w:jc w:val="center"/>
        </w:trPr>
        <w:tc>
          <w:tcPr>
            <w:tcW w:w="2434" w:type="dxa"/>
          </w:tcPr>
          <w:p w14:paraId="01E18503" w14:textId="77777777" w:rsidR="00837C02" w:rsidRDefault="00837C02" w:rsidP="009719F9">
            <w:pPr>
              <w:spacing w:after="160" w:line="259" w:lineRule="auto"/>
              <w:jc w:val="both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1835" w:type="dxa"/>
          </w:tcPr>
          <w:p w14:paraId="43B87FF5" w14:textId="77777777" w:rsidR="00837C02" w:rsidRDefault="00837C02" w:rsidP="009719F9">
            <w:pPr>
              <w:spacing w:after="160" w:line="259" w:lineRule="auto"/>
              <w:jc w:val="both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1835" w:type="dxa"/>
          </w:tcPr>
          <w:p w14:paraId="1811B8DE" w14:textId="77777777" w:rsidR="00837C02" w:rsidRDefault="00837C02" w:rsidP="009719F9">
            <w:pPr>
              <w:spacing w:after="160" w:line="259" w:lineRule="auto"/>
              <w:jc w:val="both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1836" w:type="dxa"/>
          </w:tcPr>
          <w:p w14:paraId="7AEDE57A" w14:textId="77777777" w:rsidR="00837C02" w:rsidRDefault="00837C02" w:rsidP="009719F9">
            <w:pPr>
              <w:spacing w:after="160" w:line="259" w:lineRule="auto"/>
              <w:jc w:val="both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1836" w:type="dxa"/>
          </w:tcPr>
          <w:p w14:paraId="13896871" w14:textId="77777777" w:rsidR="00837C02" w:rsidRDefault="00837C02" w:rsidP="009719F9">
            <w:pPr>
              <w:spacing w:after="160" w:line="259" w:lineRule="auto"/>
              <w:jc w:val="both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</w:p>
        </w:tc>
      </w:tr>
      <w:tr w:rsidR="00837C02" w14:paraId="3AD65417" w14:textId="77777777" w:rsidTr="009D4326">
        <w:trPr>
          <w:jc w:val="center"/>
        </w:trPr>
        <w:tc>
          <w:tcPr>
            <w:tcW w:w="2434" w:type="dxa"/>
          </w:tcPr>
          <w:p w14:paraId="3DC375E2" w14:textId="77777777" w:rsidR="00837C02" w:rsidRDefault="00837C02" w:rsidP="009719F9">
            <w:pPr>
              <w:spacing w:after="160" w:line="259" w:lineRule="auto"/>
              <w:jc w:val="both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1835" w:type="dxa"/>
          </w:tcPr>
          <w:p w14:paraId="0E8E46E1" w14:textId="77777777" w:rsidR="00837C02" w:rsidRDefault="00837C02" w:rsidP="009719F9">
            <w:pPr>
              <w:spacing w:after="160" w:line="259" w:lineRule="auto"/>
              <w:jc w:val="both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1835" w:type="dxa"/>
          </w:tcPr>
          <w:p w14:paraId="0341EF2C" w14:textId="77777777" w:rsidR="00837C02" w:rsidRDefault="00837C02" w:rsidP="009719F9">
            <w:pPr>
              <w:spacing w:after="160" w:line="259" w:lineRule="auto"/>
              <w:jc w:val="both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1836" w:type="dxa"/>
          </w:tcPr>
          <w:p w14:paraId="13811EC3" w14:textId="77777777" w:rsidR="00837C02" w:rsidRDefault="00837C02" w:rsidP="009719F9">
            <w:pPr>
              <w:spacing w:after="160" w:line="259" w:lineRule="auto"/>
              <w:jc w:val="both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1836" w:type="dxa"/>
          </w:tcPr>
          <w:p w14:paraId="5B85E606" w14:textId="77777777" w:rsidR="00837C02" w:rsidRDefault="00837C02" w:rsidP="009719F9">
            <w:pPr>
              <w:spacing w:after="160" w:line="259" w:lineRule="auto"/>
              <w:jc w:val="both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</w:p>
        </w:tc>
      </w:tr>
      <w:tr w:rsidR="00837C02" w14:paraId="6E97CD01" w14:textId="77777777" w:rsidTr="009D4326">
        <w:trPr>
          <w:jc w:val="center"/>
        </w:trPr>
        <w:tc>
          <w:tcPr>
            <w:tcW w:w="2434" w:type="dxa"/>
          </w:tcPr>
          <w:p w14:paraId="4B64BD03" w14:textId="77777777" w:rsidR="00837C02" w:rsidRDefault="00837C02" w:rsidP="009719F9">
            <w:pPr>
              <w:spacing w:after="160" w:line="259" w:lineRule="auto"/>
              <w:jc w:val="both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1835" w:type="dxa"/>
          </w:tcPr>
          <w:p w14:paraId="72B400F1" w14:textId="77777777" w:rsidR="00837C02" w:rsidRDefault="00837C02" w:rsidP="009719F9">
            <w:pPr>
              <w:spacing w:after="160" w:line="259" w:lineRule="auto"/>
              <w:jc w:val="both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1835" w:type="dxa"/>
          </w:tcPr>
          <w:p w14:paraId="7E950A1E" w14:textId="77777777" w:rsidR="00837C02" w:rsidRDefault="00837C02" w:rsidP="009719F9">
            <w:pPr>
              <w:spacing w:after="160" w:line="259" w:lineRule="auto"/>
              <w:jc w:val="both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1836" w:type="dxa"/>
          </w:tcPr>
          <w:p w14:paraId="36B228BF" w14:textId="77777777" w:rsidR="00837C02" w:rsidRDefault="00837C02" w:rsidP="009719F9">
            <w:pPr>
              <w:spacing w:after="160" w:line="259" w:lineRule="auto"/>
              <w:jc w:val="both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1836" w:type="dxa"/>
          </w:tcPr>
          <w:p w14:paraId="6BD1E700" w14:textId="77777777" w:rsidR="00837C02" w:rsidRDefault="00837C02" w:rsidP="009719F9">
            <w:pPr>
              <w:spacing w:after="160" w:line="259" w:lineRule="auto"/>
              <w:jc w:val="both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</w:p>
        </w:tc>
      </w:tr>
    </w:tbl>
    <w:p w14:paraId="50A08FAE" w14:textId="77777777" w:rsidR="00837C02" w:rsidRDefault="00837C02" w:rsidP="00837C02">
      <w:pPr>
        <w:spacing w:after="160" w:line="259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</w:p>
    <w:p w14:paraId="3AB4EAD7" w14:textId="77777777" w:rsidR="00837C02" w:rsidRPr="00F82F16" w:rsidRDefault="00837C02" w:rsidP="00837C02">
      <w:pPr>
        <w:spacing w:after="160" w:line="259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F82F16">
        <w:rPr>
          <w:rFonts w:ascii="Arial" w:eastAsia="Calibri" w:hAnsi="Arial" w:cs="Arial"/>
          <w:sz w:val="22"/>
          <w:szCs w:val="22"/>
          <w:lang w:eastAsia="en-US"/>
        </w:rPr>
        <w:t>Obvezne priloge:</w:t>
      </w:r>
    </w:p>
    <w:p w14:paraId="49A211C5" w14:textId="77777777" w:rsidR="00837C02" w:rsidRPr="00F82F16" w:rsidRDefault="00837C02" w:rsidP="00837C02">
      <w:pPr>
        <w:numPr>
          <w:ilvl w:val="0"/>
          <w:numId w:val="1"/>
        </w:numPr>
        <w:spacing w:after="160" w:line="259" w:lineRule="auto"/>
        <w:contextualSpacing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F82F16">
        <w:rPr>
          <w:rFonts w:ascii="Arial" w:eastAsia="Calibri" w:hAnsi="Arial" w:cs="Arial"/>
          <w:sz w:val="22"/>
          <w:szCs w:val="22"/>
          <w:lang w:eastAsia="en-US"/>
        </w:rPr>
        <w:t>Dokazila o plačilu šolnine ali kotizacije</w:t>
      </w:r>
    </w:p>
    <w:p w14:paraId="6990A056" w14:textId="77777777" w:rsidR="00837C02" w:rsidRDefault="00837C02" w:rsidP="00837C02">
      <w:pPr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</w:rPr>
      </w:pPr>
    </w:p>
    <w:p w14:paraId="6C63E10D" w14:textId="77777777" w:rsidR="00837C02" w:rsidRDefault="00837C02" w:rsidP="00837C02">
      <w:pPr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</w:rPr>
      </w:pPr>
    </w:p>
    <w:p w14:paraId="4EBD9972" w14:textId="77777777" w:rsidR="00837C02" w:rsidRDefault="00837C02" w:rsidP="00837C02">
      <w:pPr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</w:rPr>
      </w:pPr>
    </w:p>
    <w:p w14:paraId="5AB48FA4" w14:textId="77777777" w:rsidR="00837C02" w:rsidRDefault="00837C02" w:rsidP="00837C02">
      <w:pPr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</w:rPr>
      </w:pPr>
    </w:p>
    <w:p w14:paraId="5BF76FA0" w14:textId="497FDAF6" w:rsidR="00837C02" w:rsidRDefault="00837C02" w:rsidP="00837C02">
      <w:pPr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Datum:_________________</w:t>
      </w:r>
      <w:r>
        <w:rPr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ab/>
        <w:t>Pripravil (ime in priimek):_____________</w:t>
      </w:r>
    </w:p>
    <w:p w14:paraId="3E82404A" w14:textId="77777777" w:rsidR="00837C02" w:rsidRDefault="00837C02" w:rsidP="00837C02">
      <w:pPr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</w:rPr>
      </w:pPr>
    </w:p>
    <w:p w14:paraId="25E937B1" w14:textId="1A6381CB" w:rsidR="00837C02" w:rsidRDefault="00837C02" w:rsidP="00837C02">
      <w:pPr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ab/>
        <w:t>žig</w:t>
      </w:r>
      <w:r>
        <w:rPr>
          <w:rFonts w:ascii="Arial" w:hAnsi="Arial" w:cs="Arial"/>
          <w:color w:val="000000"/>
          <w:sz w:val="22"/>
          <w:szCs w:val="22"/>
        </w:rPr>
        <w:tab/>
        <w:t>Podpis:</w:t>
      </w:r>
      <w:r>
        <w:rPr>
          <w:rFonts w:ascii="Arial" w:hAnsi="Arial" w:cs="Arial"/>
          <w:color w:val="000000"/>
          <w:sz w:val="22"/>
          <w:szCs w:val="22"/>
        </w:rPr>
        <w:tab/>
      </w:r>
    </w:p>
    <w:p w14:paraId="17CCD3B8" w14:textId="7717319D" w:rsidR="009B05FF" w:rsidRPr="00837C02" w:rsidRDefault="009B05FF" w:rsidP="00837C02"/>
    <w:sectPr w:rsidR="009B05FF" w:rsidRPr="00837C0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C15AA8" w14:textId="77777777" w:rsidR="00DE173A" w:rsidRDefault="00DE173A" w:rsidP="00DE173A">
      <w:r>
        <w:separator/>
      </w:r>
    </w:p>
  </w:endnote>
  <w:endnote w:type="continuationSeparator" w:id="0">
    <w:p w14:paraId="201B808A" w14:textId="77777777" w:rsidR="00DE173A" w:rsidRDefault="00DE173A" w:rsidP="00DE17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E2FCC2" w14:textId="77777777" w:rsidR="00DE173A" w:rsidRDefault="00DE173A" w:rsidP="00DE173A">
      <w:r>
        <w:separator/>
      </w:r>
    </w:p>
  </w:footnote>
  <w:footnote w:type="continuationSeparator" w:id="0">
    <w:p w14:paraId="170DA1BC" w14:textId="77777777" w:rsidR="00DE173A" w:rsidRDefault="00DE173A" w:rsidP="00DE17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1DCE45" w14:textId="506E8915" w:rsidR="00DE173A" w:rsidRPr="009F5FCF" w:rsidRDefault="00DE173A" w:rsidP="00DE173A">
    <w:pPr>
      <w:pStyle w:val="Glava"/>
      <w:pBdr>
        <w:bottom w:val="single" w:sz="12" w:space="1" w:color="auto"/>
      </w:pBdr>
      <w:rPr>
        <w:rFonts w:ascii="Arial" w:hAnsi="Arial" w:cs="Arial"/>
        <w:sz w:val="20"/>
        <w:szCs w:val="20"/>
      </w:rPr>
    </w:pPr>
    <w:r w:rsidRPr="000902C1">
      <w:rPr>
        <w:rFonts w:ascii="Arial" w:hAnsi="Arial" w:cs="Arial"/>
        <w:sz w:val="20"/>
        <w:szCs w:val="20"/>
      </w:rPr>
      <w:t>OBČINA BREŽICE</w:t>
    </w:r>
    <w:r w:rsidRPr="000902C1">
      <w:rPr>
        <w:rFonts w:ascii="Arial" w:hAnsi="Arial" w:cs="Arial"/>
        <w:sz w:val="20"/>
        <w:szCs w:val="20"/>
      </w:rPr>
      <w:tab/>
      <w:t>20</w:t>
    </w:r>
    <w:r w:rsidR="006C2DEF">
      <w:rPr>
        <w:rFonts w:ascii="Arial" w:hAnsi="Arial" w:cs="Arial"/>
        <w:sz w:val="20"/>
        <w:szCs w:val="20"/>
      </w:rPr>
      <w:t>2</w:t>
    </w:r>
    <w:r w:rsidR="00837C02">
      <w:rPr>
        <w:rFonts w:ascii="Arial" w:hAnsi="Arial" w:cs="Arial"/>
        <w:sz w:val="20"/>
        <w:szCs w:val="20"/>
      </w:rPr>
      <w:t>2</w:t>
    </w:r>
    <w:r w:rsidRPr="000902C1">
      <w:rPr>
        <w:rFonts w:ascii="Arial" w:hAnsi="Arial" w:cs="Arial"/>
        <w:sz w:val="20"/>
        <w:szCs w:val="20"/>
      </w:rPr>
      <w:tab/>
      <w:t>JR –</w:t>
    </w:r>
    <w:r w:rsidRPr="000902C1">
      <w:rPr>
        <w:rFonts w:ascii="Arial" w:hAnsi="Arial" w:cs="Arial"/>
        <w:color w:val="FF0000"/>
        <w:sz w:val="20"/>
        <w:szCs w:val="20"/>
      </w:rPr>
      <w:t xml:space="preserve"> </w:t>
    </w:r>
    <w:r w:rsidRPr="0033716A">
      <w:rPr>
        <w:rFonts w:ascii="Arial" w:hAnsi="Arial" w:cs="Arial"/>
        <w:sz w:val="20"/>
        <w:szCs w:val="20"/>
      </w:rPr>
      <w:t>ŠPORT</w:t>
    </w:r>
  </w:p>
  <w:p w14:paraId="1A7EE21E" w14:textId="77777777" w:rsidR="00DE173A" w:rsidRDefault="00DE173A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165A2F"/>
    <w:multiLevelType w:val="hybridMultilevel"/>
    <w:tmpl w:val="56FC8AB4"/>
    <w:lvl w:ilvl="0" w:tplc="4E7A355C">
      <w:start w:val="1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E06F12"/>
    <w:multiLevelType w:val="hybridMultilevel"/>
    <w:tmpl w:val="6D5A781C"/>
    <w:lvl w:ilvl="0" w:tplc="0CD47F5C">
      <w:start w:val="18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wMDMwNjI2NzIwtTRV0lEKTi0uzszPAykwrAUAjk6KuSwAAAA="/>
  </w:docVars>
  <w:rsids>
    <w:rsidRoot w:val="00274A7F"/>
    <w:rsid w:val="00274A7F"/>
    <w:rsid w:val="004334EC"/>
    <w:rsid w:val="00497DFA"/>
    <w:rsid w:val="00590BA0"/>
    <w:rsid w:val="006C2DEF"/>
    <w:rsid w:val="0083343C"/>
    <w:rsid w:val="00837C02"/>
    <w:rsid w:val="009B05FF"/>
    <w:rsid w:val="009D4326"/>
    <w:rsid w:val="009F5FCF"/>
    <w:rsid w:val="00A57415"/>
    <w:rsid w:val="00A607BE"/>
    <w:rsid w:val="00B854D9"/>
    <w:rsid w:val="00DE173A"/>
    <w:rsid w:val="00E00969"/>
    <w:rsid w:val="00FC4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B358C2"/>
  <w15:chartTrackingRefBased/>
  <w15:docId w15:val="{376C8DEB-4DB2-424A-863C-A84DA233B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837C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9B05FF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Glava">
    <w:name w:val="header"/>
    <w:basedOn w:val="Navaden"/>
    <w:link w:val="GlavaZnak"/>
    <w:uiPriority w:val="99"/>
    <w:unhideWhenUsed/>
    <w:rsid w:val="00DE173A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GlavaZnak">
    <w:name w:val="Glava Znak"/>
    <w:basedOn w:val="Privzetapisavaodstavka"/>
    <w:link w:val="Glava"/>
    <w:uiPriority w:val="99"/>
    <w:rsid w:val="00DE173A"/>
  </w:style>
  <w:style w:type="paragraph" w:styleId="Noga">
    <w:name w:val="footer"/>
    <w:basedOn w:val="Navaden"/>
    <w:link w:val="NogaZnak"/>
    <w:uiPriority w:val="99"/>
    <w:unhideWhenUsed/>
    <w:rsid w:val="00DE173A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ogaZnak">
    <w:name w:val="Noga Znak"/>
    <w:basedOn w:val="Privzetapisavaodstavka"/>
    <w:link w:val="Noga"/>
    <w:uiPriority w:val="99"/>
    <w:rsid w:val="00DE173A"/>
  </w:style>
  <w:style w:type="table" w:styleId="Tabelamrea">
    <w:name w:val="Table Grid"/>
    <w:basedOn w:val="Navadnatabela"/>
    <w:uiPriority w:val="39"/>
    <w:rsid w:val="00837C02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9</Words>
  <Characters>510</Characters>
  <Application>Microsoft Office Word</Application>
  <DocSecurity>0</DocSecurity>
  <Lines>4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Kolarič</dc:creator>
  <cp:keywords/>
  <dc:description/>
  <cp:lastModifiedBy>Damjan Žerjav</cp:lastModifiedBy>
  <cp:revision>9</cp:revision>
  <dcterms:created xsi:type="dcterms:W3CDTF">2017-12-15T10:07:00Z</dcterms:created>
  <dcterms:modified xsi:type="dcterms:W3CDTF">2021-12-15T13:05:00Z</dcterms:modified>
</cp:coreProperties>
</file>